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471C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3ADF4B" wp14:editId="07951D6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19002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0D581CA4" w14:textId="14380A8A" w:rsidR="004908FF" w:rsidRPr="004E2360" w:rsidRDefault="00FF2F1A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Executive Housekee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ADF4B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50919002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0D581CA4" w14:textId="14380A8A" w:rsidR="004908FF" w:rsidRPr="004E2360" w:rsidRDefault="00FF2F1A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Executive Housekeep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9509F8" wp14:editId="36AC7956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699DC0E8" w14:textId="77777777" w:rsidR="00260FE8" w:rsidRDefault="00260FE8" w:rsidP="00ED20B5"/>
    <w:p w14:paraId="63FE65E9" w14:textId="77777777" w:rsidR="00260FE8" w:rsidRDefault="00260FE8" w:rsidP="00ED20B5"/>
    <w:p w14:paraId="31988F7C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44C55AD8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1B7B708" wp14:editId="4FF558C4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309EC" w14:textId="77777777" w:rsidR="004E2360" w:rsidRPr="00FF2F1A" w:rsidRDefault="004E2360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E509F31" w14:textId="77777777" w:rsidR="004E2360" w:rsidRPr="00FF2F1A" w:rsidRDefault="004E2360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F7E968" w14:textId="77777777" w:rsidR="00CD4A5C" w:rsidRPr="00FF2F1A" w:rsidRDefault="00CD4A5C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C1DCA7" w14:textId="77777777" w:rsidR="004E2360" w:rsidRPr="00FF2F1A" w:rsidRDefault="004E2360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5583A97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put forward my interest in the available position of Executive Housekeeper with your organization. I am confident to accomplish all the expectations associated with the position. Outlining my significant contributions to the current organization below:</w:t>
                            </w:r>
                          </w:p>
                          <w:p w14:paraId="20D5804B" w14:textId="77777777" w:rsidR="00FF2F1A" w:rsidRDefault="00FF2F1A" w:rsidP="00FF2F1A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4CC8846" w14:textId="39A782B5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sible for handling and controlling cleanliness of the hotel premis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594C1F7" w14:textId="03CB8B6A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nspect every </w:t>
                            </w: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oom’s</w:t>
                            </w: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hygiene is meeting cleanliness standa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6E20715" w14:textId="518EE8E3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recast budget for housekeeping inventor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8368F44" w14:textId="728927E0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losely watch for the requirement of pest controll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022E6FD" w14:textId="12CBAD4C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stablish and implement hygiene standa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6045618" w14:textId="2AC3E5E6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duce reports for upper-level's referen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F67BCEC" w14:textId="38575F41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dress and prioritize guests' complai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9C77A48" w14:textId="0AEE0B05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ruit, train, &amp; supervise housekeeping staf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4AB001D" w14:textId="69298074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ess the performance of staff in order to recommend their appraisa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F3017DA" w14:textId="7831C079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hedule weekly work assignment for the staff and oversee the sam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30FCC55" w14:textId="27B1D619" w:rsidR="00FF2F1A" w:rsidRPr="00FF2F1A" w:rsidRDefault="00FF2F1A" w:rsidP="00FF2F1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gular hygiene inspection of the entire hote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01E8CF4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F124FB3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lfilling above listed chores on a daily basis has prepared me to apply my technical skills in order to improve the housekeeping department and become a valuable source to your team.</w:t>
                            </w:r>
                          </w:p>
                          <w:p w14:paraId="4C883E73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1D09300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've attached my resume in order to share an overview of my educational background and work history. I am looking forward to having a chance and discussing my unique experience to support the Executive Housekeeper Department. Thanks for considering me as a candidate.</w:t>
                            </w:r>
                          </w:p>
                          <w:p w14:paraId="59A43CF1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CC2D081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8C5AE5F" w14:textId="77777777" w:rsidR="00FF2F1A" w:rsidRPr="00FF2F1A" w:rsidRDefault="00FF2F1A" w:rsidP="00FF2F1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F2F1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D69EB18" w14:textId="77777777" w:rsidR="008E2357" w:rsidRPr="00FF2F1A" w:rsidRDefault="008E2357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36CA92C" w14:textId="77777777" w:rsidR="008E2357" w:rsidRPr="00FF2F1A" w:rsidRDefault="008E2357" w:rsidP="00FF2F1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AA2D253" w14:textId="77777777" w:rsidR="004E2360" w:rsidRPr="00FF2F1A" w:rsidRDefault="004E2360" w:rsidP="00FF2F1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7B7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6E7309EC" w14:textId="77777777" w:rsidR="004E2360" w:rsidRPr="00FF2F1A" w:rsidRDefault="004E2360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E509F31" w14:textId="77777777" w:rsidR="004E2360" w:rsidRPr="00FF2F1A" w:rsidRDefault="004E2360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F7E968" w14:textId="77777777" w:rsidR="00CD4A5C" w:rsidRPr="00FF2F1A" w:rsidRDefault="00CD4A5C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C1DCA7" w14:textId="77777777" w:rsidR="004E2360" w:rsidRPr="00FF2F1A" w:rsidRDefault="004E2360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5583A97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put forward my interest in the available position of Executive Housekeeper with your organization. I am confident to accomplish all the expectations associated with the position. Outlining my significant contributions to the current organization below:</w:t>
                      </w:r>
                    </w:p>
                    <w:p w14:paraId="20D5804B" w14:textId="77777777" w:rsidR="00FF2F1A" w:rsidRDefault="00FF2F1A" w:rsidP="00FF2F1A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4CC8846" w14:textId="39A782B5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sible for handling and controlling cleanliness of the hotel premis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594C1F7" w14:textId="03CB8B6A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nspect every </w:t>
                      </w: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oom’s</w:t>
                      </w: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hygiene is meeting cleanliness standa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6E20715" w14:textId="518EE8E3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recast budget for housekeeping inventor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8368F44" w14:textId="728927E0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losely watch for the requirement of pest controll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022E6FD" w14:textId="12CBAD4C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stablish and implement hygiene standa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6045618" w14:textId="2AC3E5E6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duce reports for upper-level's referen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F67BCEC" w14:textId="38575F41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dress and prioritize guests' complai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9C77A48" w14:textId="0AEE0B05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ruit, train, &amp; supervise housekeeping staff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4AB001D" w14:textId="69298074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ess the performance of staff in order to recommend their appraisal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F3017DA" w14:textId="7831C079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hedule weekly work assignment for the staff and oversee the sam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30FCC55" w14:textId="27B1D619" w:rsidR="00FF2F1A" w:rsidRPr="00FF2F1A" w:rsidRDefault="00FF2F1A" w:rsidP="00FF2F1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gular hygiene inspection of the entire hotel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01E8CF4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F124FB3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lfilling above listed chores on a daily basis has prepared me to apply my technical skills in order to improve the housekeeping department and become a valuable source to your team.</w:t>
                      </w:r>
                    </w:p>
                    <w:p w14:paraId="4C883E73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1D09300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've attached my resume in order to share an overview of my educational background and work history. I am looking forward to having a chance and discussing my unique experience to support the Executive Housekeeper Department. Thanks for considering me as a candidate.</w:t>
                      </w:r>
                    </w:p>
                    <w:p w14:paraId="59A43CF1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CC2D081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28C5AE5F" w14:textId="77777777" w:rsidR="00FF2F1A" w:rsidRPr="00FF2F1A" w:rsidRDefault="00FF2F1A" w:rsidP="00FF2F1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F2F1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D69EB18" w14:textId="77777777" w:rsidR="008E2357" w:rsidRPr="00FF2F1A" w:rsidRDefault="008E2357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36CA92C" w14:textId="77777777" w:rsidR="008E2357" w:rsidRPr="00FF2F1A" w:rsidRDefault="008E2357" w:rsidP="00FF2F1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AA2D253" w14:textId="77777777" w:rsidR="004E2360" w:rsidRPr="00FF2F1A" w:rsidRDefault="004E2360" w:rsidP="00FF2F1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7067E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4D13BA4A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1C507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5F2D0C9D" wp14:editId="5E49CED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B2D26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A8AAB31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A36DB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CC6D7" wp14:editId="7A85196B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F5641"/>
    <w:multiLevelType w:val="multilevel"/>
    <w:tmpl w:val="8C726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2F1A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E21BD2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Housekeeper Cover Letter Sample</dc:title>
  <dc:subject>Create your Cover Letter using Free Executive Housekeeper Cover Letter Sample Template</dc:subject>
  <dc:creator>QwikResume.com</dc:creator>
  <cp:keywords/>
  <dc:description/>
  <dcterms:created xsi:type="dcterms:W3CDTF">2021-11-09T09:49:00Z</dcterms:created>
  <dcterms:modified xsi:type="dcterms:W3CDTF">2021-11-09T09:49:00Z</dcterms:modified>
  <cp:category>Hospitality</cp:category>
</cp:coreProperties>
</file>